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D16DF" w:rsidRDefault="00BD16DF" w:rsidP="00BD16DF">
      <w:pPr>
        <w:pStyle w:val="ListParagraph"/>
        <w:numPr>
          <w:ilvl w:val="0"/>
          <w:numId w:val="1"/>
        </w:num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2.25pt;height:283.5pt">
            <v:imagedata r:id="rId5" o:title="gdbinit"/>
          </v:shape>
        </w:pict>
      </w:r>
      <w:r>
        <w:br/>
      </w:r>
      <w:r>
        <w:pict>
          <v:shape id="_x0000_i1026" type="#_x0000_t75" style="width:363pt;height:284.25pt">
            <v:imagedata r:id="rId6" o:title="prob1output"/>
          </v:shape>
        </w:pict>
      </w:r>
      <w:r>
        <w:br/>
        <w:t xml:space="preserve">4c = L, 6f = o, 76 = v, 65 = e, 20 = “space”, 6e = n, 65 = e, 76 = v, 65 = e, 72 = r, 20 = “space”, 66 = </w:t>
      </w:r>
      <w:r>
        <w:lastRenderedPageBreak/>
        <w:t xml:space="preserve">f, 61 = a, 69 = </w:t>
      </w:r>
      <w:proofErr w:type="spellStart"/>
      <w:r>
        <w:t>i</w:t>
      </w:r>
      <w:proofErr w:type="spellEnd"/>
      <w:r>
        <w:t xml:space="preserve">, 6c = l, 73 = s, 21 </w:t>
      </w:r>
      <w:proofErr w:type="gramStart"/>
      <w:r>
        <w:t>= !</w:t>
      </w:r>
      <w:proofErr w:type="gramEnd"/>
      <w:r>
        <w:br/>
      </w:r>
      <w:r>
        <w:pict>
          <v:shape id="_x0000_i1027" type="#_x0000_t75" style="width:297pt;height:219pt">
            <v:imagedata r:id="rId7" o:title="convert"/>
          </v:shape>
        </w:pict>
      </w:r>
    </w:p>
    <w:p w:rsidR="00BD16DF" w:rsidRDefault="00BD16DF" w:rsidP="00BD16DF">
      <w:pPr>
        <w:pStyle w:val="ListParagraph"/>
        <w:numPr>
          <w:ilvl w:val="0"/>
          <w:numId w:val="1"/>
        </w:numPr>
      </w:pPr>
      <w:r>
        <w:t xml:space="preserve">I could not get a script to search in one second to find the secret number, but my script should find the if it didn’t change. I tried a few search algorithms but I couldn’t get them to work. The shell script </w:t>
      </w:r>
      <w:r w:rsidR="007D4A0E">
        <w:t>I’m</w:t>
      </w:r>
      <w:r>
        <w:t xml:space="preserve"> turning in is a binary search that divides the pool of values </w:t>
      </w:r>
      <w:r w:rsidR="007D4A0E">
        <w:t>in two and searching the checking the middle value. Then if the secret value is larger or smaller it will calculate the new middle point and search from there.</w:t>
      </w:r>
    </w:p>
    <w:p w:rsidR="007D4A0E" w:rsidRDefault="007D4A0E" w:rsidP="00BD16DF">
      <w:pPr>
        <w:pStyle w:val="ListParagraph"/>
        <w:numPr>
          <w:ilvl w:val="0"/>
          <w:numId w:val="1"/>
        </w:numPr>
      </w:pPr>
      <w:bookmarkStart w:id="0" w:name="_GoBack"/>
      <w:bookmarkEnd w:id="0"/>
      <w:r>
        <w:pict>
          <v:shape id="_x0000_i1028" type="#_x0000_t75" style="width:467.25pt;height:265.5pt">
            <v:imagedata r:id="rId8" o:title="lab2_2VMS"/>
          </v:shape>
        </w:pict>
      </w:r>
    </w:p>
    <w:sectPr w:rsidR="007D4A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A0E4E13"/>
    <w:multiLevelType w:val="hybridMultilevel"/>
    <w:tmpl w:val="E0720C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MjY0MzAzNDQzNjFU0lEKTi0uzszPAykwrAUAcexYriwAAAA="/>
  </w:docVars>
  <w:rsids>
    <w:rsidRoot w:val="00BD16DF"/>
    <w:rsid w:val="005E0C25"/>
    <w:rsid w:val="007D4A0E"/>
    <w:rsid w:val="00BD1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8072C3A-7427-4DE4-8CD4-99671769C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16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Adams</dc:creator>
  <cp:keywords/>
  <dc:description/>
  <cp:lastModifiedBy>Austin Adams</cp:lastModifiedBy>
  <cp:revision>1</cp:revision>
  <dcterms:created xsi:type="dcterms:W3CDTF">2019-01-28T04:25:00Z</dcterms:created>
  <dcterms:modified xsi:type="dcterms:W3CDTF">2019-01-28T04:39:00Z</dcterms:modified>
</cp:coreProperties>
</file>